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2488" w:rsidRPr="00495D4B" w:rsidRDefault="00296B05" w:rsidP="001F262E">
      <w:pPr>
        <w:ind w:right="282"/>
        <w:jc w:val="right"/>
        <w:rPr>
          <w:rFonts w:ascii="ChollaUnicaseOTGR" w:hAnsi="ChollaUnicaseOTGR"/>
          <w:smallCaps/>
          <w:spacing w:val="6"/>
          <w:sz w:val="48"/>
          <w:szCs w:val="48"/>
          <w:lang w:val="en-GB"/>
        </w:rPr>
      </w:pP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5179695</wp:posOffset>
            </wp:positionH>
            <wp:positionV relativeFrom="paragraph">
              <wp:posOffset>-31750</wp:posOffset>
            </wp:positionV>
            <wp:extent cx="1263650" cy="720725"/>
            <wp:effectExtent l="0" t="0" r="0" b="0"/>
            <wp:wrapNone/>
            <wp:docPr id="8" name="Picture 8" descr="logo_new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_new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720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5956935</wp:posOffset>
                </wp:positionH>
                <wp:positionV relativeFrom="margin">
                  <wp:posOffset>-46355</wp:posOffset>
                </wp:positionV>
                <wp:extent cx="635" cy="954024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" cy="954024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341C0B" id="Line 2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" from="469.05pt,-3.65pt" to="469.1pt,74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" strokeweight=".5pt">
                <w10:wrap anchorx="page" anchory="margin"/>
              </v:line>
            </w:pict>
          </mc:Fallback>
        </mc:AlternateConten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E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uropean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H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ealth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P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sychology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FF6600"/>
          <w:sz w:val="48"/>
          <w:szCs w:val="48"/>
          <w:lang w:val="en-GB"/>
        </w:rPr>
        <w:t>S</w:t>
      </w:r>
      <w:r w:rsidR="009B5A11" w:rsidRPr="00495D4B">
        <w:rPr>
          <w:rFonts w:ascii="ChollaUnicaseOTGR" w:hAnsi="ChollaUnicaseOTGR"/>
          <w:smallCaps/>
          <w:color w:val="FF9900"/>
          <w:sz w:val="48"/>
          <w:szCs w:val="48"/>
          <w:lang w:val="en-GB"/>
        </w:rPr>
        <w:t>ociety</w:t>
      </w:r>
    </w:p>
    <w:p w:rsidR="009E2488" w:rsidRPr="009B5A11" w:rsidRDefault="00296B05">
      <w:pPr>
        <w:jc w:val="right"/>
        <w:rPr>
          <w:lang w:val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77495</wp:posOffset>
                </wp:positionH>
                <wp:positionV relativeFrom="paragraph">
                  <wp:posOffset>81915</wp:posOffset>
                </wp:positionV>
                <wp:extent cx="521970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B86EB2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85pt,6.45pt" to="389.1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ZlZ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" strokeweight=".5pt"/>
            </w:pict>
          </mc:Fallback>
        </mc:AlternateContent>
      </w:r>
    </w:p>
    <w:p w:rsidR="009E2488" w:rsidRPr="00495D4B" w:rsidRDefault="009E2488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E2488" w:rsidRPr="00495D4B" w:rsidRDefault="009E2488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  <w:r>
        <w:rPr>
          <w:rFonts w:ascii="Times New Roman" w:hAnsi="Times New Roman"/>
          <w:sz w:val="17"/>
          <w:lang w:val="en-GB"/>
        </w:rPr>
        <w:t>EHPS President Elect</w:t>
      </w:r>
    </w:p>
    <w:p w:rsidR="00FE65FD" w:rsidRDefault="00D93CB1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  <w:proofErr w:type="spellStart"/>
      <w:r>
        <w:rPr>
          <w:rFonts w:ascii="Times New Roman" w:hAnsi="Times New Roman"/>
          <w:sz w:val="17"/>
          <w:lang w:val="en-GB"/>
        </w:rPr>
        <w:t>Prof</w:t>
      </w:r>
      <w:r w:rsidR="003B53B9">
        <w:rPr>
          <w:rFonts w:ascii="Times New Roman" w:hAnsi="Times New Roman"/>
          <w:sz w:val="17"/>
          <w:lang w:val="en-GB"/>
        </w:rPr>
        <w:t>.</w:t>
      </w:r>
      <w:proofErr w:type="spellEnd"/>
      <w:r w:rsidR="003B53B9">
        <w:rPr>
          <w:rFonts w:ascii="Times New Roman" w:hAnsi="Times New Roman"/>
          <w:sz w:val="17"/>
          <w:lang w:val="en-GB"/>
        </w:rPr>
        <w:t xml:space="preserve"> Wendy </w:t>
      </w:r>
      <w:proofErr w:type="spellStart"/>
      <w:r w:rsidR="003B53B9">
        <w:rPr>
          <w:rFonts w:ascii="Times New Roman" w:hAnsi="Times New Roman"/>
          <w:sz w:val="17"/>
          <w:lang w:val="en-GB"/>
        </w:rPr>
        <w:t>Hardeman</w:t>
      </w:r>
      <w:proofErr w:type="spellEnd"/>
    </w:p>
    <w:p w:rsidR="003B53B9" w:rsidRPr="00CB6BE2" w:rsidRDefault="004969CA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  <w:hyperlink r:id="rId9" w:history="1">
        <w:r w:rsidR="003B53B9" w:rsidRPr="00AA43ED">
          <w:rPr>
            <w:rStyle w:val="Hyperlink"/>
            <w:rFonts w:ascii="Times New Roman" w:hAnsi="Times New Roman"/>
            <w:sz w:val="17"/>
            <w:lang w:val="it-IT"/>
          </w:rPr>
          <w:t>W.Hardeman@uea.ac.uk</w:t>
        </w:r>
      </w:hyperlink>
      <w:r w:rsidR="003B53B9">
        <w:rPr>
          <w:rFonts w:ascii="Times New Roman" w:hAnsi="Times New Roman"/>
          <w:sz w:val="17"/>
          <w:lang w:val="it-IT"/>
        </w:rPr>
        <w:t xml:space="preserve"> </w:t>
      </w:r>
    </w:p>
    <w:p w:rsidR="003308FC" w:rsidRDefault="003308F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</w:rPr>
      </w:pPr>
    </w:p>
    <w:p w:rsidR="003308FC" w:rsidRPr="00CB6BE2" w:rsidRDefault="003308F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</w:p>
    <w:p w:rsidR="009E2488" w:rsidRPr="00CB6BE2" w:rsidRDefault="009E2488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</w:p>
    <w:p w:rsidR="00DF2939" w:rsidRPr="00E27799" w:rsidRDefault="00DF2939" w:rsidP="00CC1555">
      <w:pPr>
        <w:rPr>
          <w:rFonts w:ascii="Calibri" w:hAnsi="Calibri" w:cs="Calibri"/>
        </w:rPr>
      </w:pPr>
    </w:p>
    <w:p w:rsidR="003C1267" w:rsidRDefault="00605931" w:rsidP="003C1267">
      <w:pPr>
        <w:ind w:left="1068" w:firstLine="348"/>
        <w:rPr>
          <w:rFonts w:ascii="Calibri" w:hAnsi="Calibri" w:cs="Calibri"/>
          <w:b/>
          <w:sz w:val="28"/>
          <w:szCs w:val="28"/>
        </w:rPr>
      </w:pPr>
      <w:r w:rsidRPr="003C1267">
        <w:rPr>
          <w:rFonts w:ascii="Calibri" w:hAnsi="Calibri" w:cs="Calibri"/>
          <w:b/>
          <w:sz w:val="28"/>
          <w:szCs w:val="28"/>
        </w:rPr>
        <w:t xml:space="preserve">EHPS </w:t>
      </w:r>
      <w:r w:rsidR="00137270" w:rsidRPr="003C1267">
        <w:rPr>
          <w:rFonts w:ascii="Calibri" w:hAnsi="Calibri" w:cs="Calibri"/>
          <w:b/>
          <w:sz w:val="28"/>
          <w:szCs w:val="28"/>
        </w:rPr>
        <w:t>Herman Schaalma Award</w:t>
      </w:r>
    </w:p>
    <w:p w:rsidR="00605931" w:rsidRPr="003C1267" w:rsidRDefault="003C1267" w:rsidP="003C1267">
      <w:pPr>
        <w:ind w:left="720" w:firstLine="348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  </w:t>
      </w:r>
      <w:r w:rsidR="00605931" w:rsidRPr="003C1267">
        <w:rPr>
          <w:rFonts w:ascii="Calibri" w:hAnsi="Calibri" w:cs="Calibri"/>
          <w:b/>
          <w:sz w:val="28"/>
          <w:szCs w:val="28"/>
        </w:rPr>
        <w:t>APPLICATION/NOMINATION FORM</w:t>
      </w:r>
    </w:p>
    <w:p w:rsidR="00605931" w:rsidRPr="00AE7125" w:rsidRDefault="00605931" w:rsidP="00605931">
      <w:pPr>
        <w:ind w:left="360"/>
        <w:rPr>
          <w:rFonts w:ascii="Calibri" w:hAnsi="Calibri" w:cs="Calibri"/>
        </w:rPr>
      </w:pPr>
    </w:p>
    <w:p w:rsidR="00605931" w:rsidRPr="00CC1555" w:rsidRDefault="00605931" w:rsidP="00CC1555">
      <w:pPr>
        <w:rPr>
          <w:rFonts w:ascii="Calibri" w:hAnsi="Calibri" w:cs="Calibri"/>
          <w:sz w:val="22"/>
          <w:szCs w:val="22"/>
        </w:rPr>
      </w:pPr>
      <w:r w:rsidRPr="00CC1555">
        <w:rPr>
          <w:rFonts w:ascii="Calibri" w:hAnsi="Calibri" w:cs="Calibri"/>
          <w:i/>
          <w:sz w:val="22"/>
          <w:szCs w:val="22"/>
        </w:rPr>
        <w:t>(</w:t>
      </w:r>
      <w:r w:rsidR="00137270" w:rsidRPr="00CC1555">
        <w:rPr>
          <w:rFonts w:ascii="Calibri" w:hAnsi="Calibri" w:cs="Calibri"/>
          <w:i/>
          <w:sz w:val="22"/>
          <w:szCs w:val="22"/>
        </w:rPr>
        <w:t>This should be completed for yourself if you are applying for the EHPS Herman Schaalma  Award, or with details of the person you are nominating)</w:t>
      </w:r>
    </w:p>
    <w:p w:rsidR="00605931" w:rsidRDefault="00605931" w:rsidP="00605931">
      <w:pPr>
        <w:ind w:left="360"/>
        <w:rPr>
          <w:rFonts w:ascii="Calibri" w:hAnsi="Calibri" w:cs="Calibri"/>
          <w:sz w:val="24"/>
        </w:rPr>
      </w:pPr>
    </w:p>
    <w:p w:rsidR="00D93CB1" w:rsidRPr="00FD01B7" w:rsidRDefault="00D93CB1" w:rsidP="00CC1555">
      <w:pPr>
        <w:rPr>
          <w:rStyle w:val="Emphasis"/>
        </w:rPr>
      </w:pPr>
      <w:r w:rsidRPr="0035220B">
        <w:rPr>
          <w:rStyle w:val="Emphasis"/>
          <w:rFonts w:asciiTheme="minorHAnsi" w:hAnsiTheme="minorHAnsi" w:cstheme="minorHAnsi"/>
        </w:rPr>
        <w:t>Name:</w:t>
      </w:r>
      <w:r>
        <w:rPr>
          <w:rStyle w:val="Emphasis"/>
        </w:rPr>
        <w:t xml:space="preserve"> </w:t>
      </w:r>
      <w:r>
        <w:rPr>
          <w:rStyle w:val="Emphasis"/>
        </w:rPr>
        <w:tab/>
      </w:r>
      <w:sdt>
        <w:sdtPr>
          <w:rPr>
            <w:i/>
            <w:iCs/>
          </w:rPr>
          <w:id w:val="197899602"/>
          <w:placeholder>
            <w:docPart w:val="0BE6DC03B933489EACEC3AA69B37B801"/>
          </w:placeholder>
        </w:sdtPr>
        <w:sdtEndPr/>
        <w:sdtContent>
          <w:sdt>
            <w:sdtPr>
              <w:rPr>
                <w:rStyle w:val="Style1"/>
              </w:rPr>
              <w:alias w:val="Insert Name"/>
              <w:tag w:val="Insert Name"/>
              <w:id w:val="-442220271"/>
              <w:placeholder>
                <w:docPart w:val="61288C01A7CA42DC9CDDE6BE78F00DBA"/>
              </w:placeholder>
              <w:showingPlcHdr/>
            </w:sdtPr>
            <w:sdtEndPr>
              <w:rPr>
                <w:rStyle w:val="DefaultParagraphFont"/>
                <w:rFonts w:ascii="Arial" w:hAnsi="Arial"/>
                <w:i/>
                <w:iCs/>
                <w:sz w:val="20"/>
              </w:rPr>
            </w:sdtEndPr>
            <w:sdtContent>
              <w:r>
                <w:rPr>
                  <w:rStyle w:val="PlaceholderText"/>
                </w:rPr>
                <w:t>Insert Name</w:t>
              </w:r>
            </w:sdtContent>
          </w:sdt>
        </w:sdtContent>
      </w:sdt>
      <w:r w:rsidRPr="00E05DE1">
        <w:rPr>
          <w:i/>
          <w:iCs/>
        </w:rPr>
        <w:t xml:space="preserve">             </w:t>
      </w:r>
      <w:r w:rsidR="00CC1555" w:rsidRPr="0035220B">
        <w:rPr>
          <w:rStyle w:val="Emphasis"/>
          <w:rFonts w:asciiTheme="minorHAnsi" w:hAnsiTheme="minorHAnsi" w:cstheme="minorHAnsi"/>
        </w:rPr>
        <w:t>EHPS Membership Number:</w:t>
      </w:r>
      <w:r w:rsidR="00CC1555">
        <w:rPr>
          <w:rStyle w:val="Emphasis"/>
        </w:rPr>
        <w:tab/>
      </w:r>
      <w:r w:rsidR="00CC1555">
        <w:rPr>
          <w:rStyle w:val="Emphasis"/>
          <w:rFonts w:ascii="Times New Roman" w:hAnsi="Times New Roman"/>
          <w:sz w:val="24"/>
          <w:szCs w:val="24"/>
          <w:lang w:val="en-GB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in;height:18pt" o:ole="">
            <v:imagedata r:id="rId10" o:title=""/>
          </v:shape>
          <w:control r:id="rId11" w:name="TextBox3" w:shapeid="_x0000_i1033"/>
        </w:object>
      </w:r>
    </w:p>
    <w:p w:rsidR="00D93CB1" w:rsidRDefault="00D93CB1" w:rsidP="00D93CB1">
      <w:pPr>
        <w:ind w:left="360"/>
        <w:rPr>
          <w:rStyle w:val="Emphasis"/>
        </w:rPr>
      </w:pPr>
    </w:p>
    <w:p w:rsidR="00D93CB1" w:rsidRPr="00552053" w:rsidRDefault="00D93CB1" w:rsidP="00D93CB1">
      <w:pPr>
        <w:ind w:left="360"/>
        <w:rPr>
          <w:i/>
          <w:iCs/>
        </w:rPr>
      </w:pPr>
      <w:r w:rsidRPr="00A129DF">
        <w:rPr>
          <w:rFonts w:asciiTheme="minorHAnsi" w:hAnsiTheme="minorHAnsi" w:cstheme="minorHAnsi"/>
          <w:i/>
          <w:iCs/>
        </w:rPr>
        <w:t>Photo:</w:t>
      </w:r>
    </w:p>
    <w:p w:rsidR="00D93CB1" w:rsidRPr="00926D79" w:rsidRDefault="004969CA" w:rsidP="00926D79">
      <w:pPr>
        <w:ind w:left="360"/>
        <w:rPr>
          <w:rStyle w:val="Emphasis"/>
          <w:b/>
        </w:rPr>
      </w:pPr>
      <w:sdt>
        <w:sdtPr>
          <w:rPr>
            <w:b/>
            <w:i/>
            <w:iCs/>
          </w:rPr>
          <w:id w:val="-1969878838"/>
          <w:showingPlcHdr/>
          <w:picture/>
        </w:sdtPr>
        <w:sdtEndPr/>
        <w:sdtContent>
          <w:r w:rsidR="00D93CB1" w:rsidRPr="00552053">
            <w:rPr>
              <w:b/>
              <w:i/>
              <w:iCs/>
              <w:noProof/>
              <w:lang w:val="en-US" w:eastAsia="en-US"/>
            </w:rPr>
            <w:drawing>
              <wp:inline distT="0" distB="0" distL="0" distR="0" wp14:anchorId="6DA9A7A0" wp14:editId="2090A2DB">
                <wp:extent cx="1272540" cy="1272540"/>
                <wp:effectExtent l="0" t="0" r="3810" b="381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2540" cy="1272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D93CB1" w:rsidRPr="00867201" w:rsidRDefault="00D93CB1" w:rsidP="00CC1555">
      <w:pPr>
        <w:rPr>
          <w:rStyle w:val="Emphasis"/>
          <w:i w:val="0"/>
          <w:iCs w:val="0"/>
        </w:rPr>
      </w:pPr>
      <w:r w:rsidRPr="0035220B">
        <w:rPr>
          <w:rStyle w:val="Emphasis"/>
          <w:rFonts w:asciiTheme="minorHAnsi" w:hAnsiTheme="minorHAnsi" w:cstheme="minorHAnsi"/>
        </w:rPr>
        <w:t xml:space="preserve">Duration of membership: </w:t>
      </w:r>
      <w:r>
        <w:rPr>
          <w:rStyle w:val="Emphasis"/>
          <w:rFonts w:ascii="Times New Roman" w:hAnsi="Times New Roman"/>
          <w:sz w:val="24"/>
          <w:szCs w:val="24"/>
          <w:lang w:val="en-GB"/>
        </w:rPr>
        <w:object w:dxaOrig="225" w:dyaOrig="225">
          <v:shape id="_x0000_i1035" type="#_x0000_t75" style="width:35.25pt;height:18pt" o:ole="">
            <v:imagedata r:id="rId13" o:title=""/>
          </v:shape>
          <w:control r:id="rId14" w:name="TextBox1" w:shapeid="_x0000_i1035"/>
        </w:object>
      </w:r>
      <w:r>
        <w:rPr>
          <w:rStyle w:val="Emphasis"/>
        </w:rPr>
        <w:t xml:space="preserve"> </w:t>
      </w:r>
      <w:r w:rsidRPr="0035220B">
        <w:rPr>
          <w:rStyle w:val="Emphasis"/>
          <w:rFonts w:asciiTheme="minorHAnsi" w:hAnsiTheme="minorHAnsi" w:cstheme="minorHAnsi"/>
        </w:rPr>
        <w:t>years, from YEAR</w:t>
      </w:r>
      <w:r w:rsidRPr="00867201">
        <w:rPr>
          <w:rStyle w:val="Emphasis"/>
        </w:rPr>
        <w:t xml:space="preserve"> </w:t>
      </w:r>
      <w:r>
        <w:rPr>
          <w:rStyle w:val="Emphasis"/>
          <w:rFonts w:ascii="Times New Roman" w:hAnsi="Times New Roman"/>
          <w:i w:val="0"/>
          <w:iCs w:val="0"/>
          <w:sz w:val="24"/>
          <w:szCs w:val="24"/>
          <w:lang w:val="en-GB"/>
        </w:rPr>
        <w:object w:dxaOrig="225" w:dyaOrig="225">
          <v:shape id="_x0000_i1037" type="#_x0000_t75" style="width:1in;height:18pt" o:ole="">
            <v:imagedata r:id="rId10" o:title=""/>
          </v:shape>
          <w:control r:id="rId15" w:name="TextBox2" w:shapeid="_x0000_i1037"/>
        </w:object>
      </w:r>
    </w:p>
    <w:p w:rsidR="00D93CB1" w:rsidRPr="00D93CB1" w:rsidRDefault="00D93CB1" w:rsidP="00CC1555">
      <w:pPr>
        <w:rPr>
          <w:rFonts w:ascii="Calibri" w:hAnsi="Calibri" w:cs="Calibri"/>
        </w:rPr>
      </w:pPr>
      <w:r w:rsidRPr="00D93CB1">
        <w:rPr>
          <w:rFonts w:ascii="Calibri" w:hAnsi="Calibri" w:cs="Calibri"/>
          <w:b/>
          <w:i/>
        </w:rPr>
        <w:t>(you must be an Active EHPS member for 1 year when applying)</w:t>
      </w:r>
    </w:p>
    <w:p w:rsidR="00D93CB1" w:rsidRPr="00FD01B7" w:rsidRDefault="00D93CB1" w:rsidP="00D93CB1">
      <w:pPr>
        <w:rPr>
          <w:rStyle w:val="Emphasis"/>
        </w:rPr>
      </w:pPr>
    </w:p>
    <w:p w:rsidR="00D93CB1" w:rsidRPr="002724E3" w:rsidRDefault="00D93CB1" w:rsidP="00D93CB1">
      <w:pPr>
        <w:ind w:left="360"/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Current Job Title:</w:t>
      </w:r>
      <w:r w:rsidRPr="0035220B">
        <w:rPr>
          <w:rStyle w:val="Emphasis"/>
          <w:rFonts w:asciiTheme="minorHAnsi" w:hAnsiTheme="minorHAnsi" w:cstheme="minorHAnsi"/>
        </w:rPr>
        <w:tab/>
      </w:r>
      <w:r>
        <w:rPr>
          <w:rStyle w:val="Emphasis"/>
        </w:rPr>
        <w:tab/>
      </w:r>
      <w:sdt>
        <w:sdtPr>
          <w:rPr>
            <w:rStyle w:val="Emphasis"/>
          </w:rPr>
          <w:alias w:val="Insert Job Title"/>
          <w:tag w:val="Insert Job Title"/>
          <w:id w:val="-1056618165"/>
          <w:placeholder>
            <w:docPart w:val="F9C6057A8301497EB08C292E6E93BBE0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Job Title</w:t>
          </w:r>
        </w:sdtContent>
      </w:sdt>
    </w:p>
    <w:p w:rsidR="00D93CB1" w:rsidRPr="00FD01B7" w:rsidRDefault="00D93CB1" w:rsidP="00D93CB1">
      <w:pPr>
        <w:rPr>
          <w:rStyle w:val="Emphasis"/>
        </w:rPr>
      </w:pPr>
    </w:p>
    <w:p w:rsidR="00D93CB1" w:rsidRPr="003E15F4" w:rsidRDefault="00D93CB1" w:rsidP="00D93CB1">
      <w:pPr>
        <w:ind w:left="360"/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Department, Institute:</w:t>
      </w:r>
      <w:r>
        <w:rPr>
          <w:rStyle w:val="Emphasis"/>
        </w:rPr>
        <w:t xml:space="preserve">  </w:t>
      </w:r>
      <w:r>
        <w:rPr>
          <w:rStyle w:val="Emphasis"/>
        </w:rPr>
        <w:tab/>
      </w:r>
      <w:sdt>
        <w:sdtPr>
          <w:rPr>
            <w:rStyle w:val="Emphasis"/>
          </w:rPr>
          <w:alias w:val="Insert Dept, Institute"/>
          <w:tag w:val="Insert Dept, Institute"/>
          <w:id w:val="-269322898"/>
          <w:placeholder>
            <w:docPart w:val="F9CF4001135B499A9B6BFBB6F19A0F6F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Dept, Institute</w:t>
          </w:r>
        </w:sdtContent>
      </w:sdt>
    </w:p>
    <w:p w:rsidR="00D93CB1" w:rsidRDefault="00D93CB1" w:rsidP="00D93CB1">
      <w:pPr>
        <w:ind w:left="360"/>
        <w:rPr>
          <w:rStyle w:val="Emphasis"/>
        </w:rPr>
      </w:pPr>
      <w:r w:rsidRPr="00FD01B7">
        <w:rPr>
          <w:rStyle w:val="Emphasis"/>
        </w:rPr>
        <w:tab/>
      </w:r>
      <w:r w:rsidRPr="00FD01B7">
        <w:rPr>
          <w:rStyle w:val="Emphasis"/>
        </w:rPr>
        <w:tab/>
      </w:r>
      <w:r>
        <w:rPr>
          <w:rStyle w:val="Emphasis"/>
        </w:rPr>
        <w:t xml:space="preserve">   </w:t>
      </w:r>
      <w:r>
        <w:rPr>
          <w:rStyle w:val="Emphasis"/>
        </w:rPr>
        <w:tab/>
      </w:r>
    </w:p>
    <w:p w:rsidR="00D93CB1" w:rsidRPr="003E15F4" w:rsidRDefault="00D93CB1" w:rsidP="00D93CB1">
      <w:pPr>
        <w:ind w:left="360"/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Email:</w:t>
      </w:r>
      <w:r>
        <w:rPr>
          <w:rStyle w:val="Emphasis"/>
        </w:rPr>
        <w:tab/>
      </w:r>
      <w:r>
        <w:rPr>
          <w:rStyle w:val="Emphasis"/>
        </w:rPr>
        <w:tab/>
      </w:r>
      <w:r>
        <w:rPr>
          <w:rStyle w:val="Emphasis"/>
        </w:rPr>
        <w:tab/>
      </w:r>
      <w:sdt>
        <w:sdtPr>
          <w:rPr>
            <w:rStyle w:val="Emphasis"/>
          </w:rPr>
          <w:alias w:val="Insert Email"/>
          <w:tag w:val="Insert Email"/>
          <w:id w:val="1391932497"/>
          <w:placeholder>
            <w:docPart w:val="BB88A9BA052F4103843066298A748C5C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Email</w:t>
          </w:r>
        </w:sdtContent>
      </w:sdt>
    </w:p>
    <w:p w:rsidR="00D93CB1" w:rsidRDefault="00D93CB1" w:rsidP="00D93CB1">
      <w:pPr>
        <w:ind w:left="360"/>
        <w:rPr>
          <w:rStyle w:val="Emphasis"/>
        </w:rPr>
      </w:pPr>
    </w:p>
    <w:p w:rsidR="00FE65FD" w:rsidRPr="00D93CB1" w:rsidRDefault="00D93CB1" w:rsidP="00D93CB1">
      <w:pPr>
        <w:ind w:left="360"/>
        <w:rPr>
          <w:iCs/>
        </w:rPr>
      </w:pPr>
      <w:r w:rsidRPr="0035220B">
        <w:rPr>
          <w:rStyle w:val="Emphasis"/>
          <w:rFonts w:asciiTheme="minorHAnsi" w:hAnsiTheme="minorHAnsi" w:cstheme="minorHAnsi"/>
        </w:rPr>
        <w:t>Link to personal webpage</w:t>
      </w:r>
      <w:r>
        <w:rPr>
          <w:rStyle w:val="Emphasis"/>
        </w:rPr>
        <w:t>:</w:t>
      </w:r>
      <w:r>
        <w:rPr>
          <w:rStyle w:val="Emphasis"/>
        </w:rPr>
        <w:tab/>
        <w:t xml:space="preserve"> </w:t>
      </w:r>
      <w:sdt>
        <w:sdtPr>
          <w:rPr>
            <w:rStyle w:val="Emphasis"/>
          </w:rPr>
          <w:alias w:val="Insert link here"/>
          <w:tag w:val="Insert link here"/>
          <w:id w:val="205533859"/>
          <w:placeholder>
            <w:docPart w:val="FAF64340CAAE47D696FC29499FD61E83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link here</w:t>
          </w:r>
        </w:sdtContent>
      </w:sdt>
    </w:p>
    <w:p w:rsidR="00605931" w:rsidRDefault="00605931" w:rsidP="00CC1555">
      <w:pPr>
        <w:ind w:left="360"/>
        <w:rPr>
          <w:rFonts w:ascii="Calibri" w:hAnsi="Calibri" w:cs="Calibri"/>
        </w:rPr>
      </w:pPr>
      <w:r w:rsidRPr="00D93CB1">
        <w:rPr>
          <w:rFonts w:ascii="Calibri" w:hAnsi="Calibri" w:cs="Calibri"/>
          <w:i/>
        </w:rPr>
        <w:t>Date of PhD award</w:t>
      </w:r>
      <w:r w:rsidR="00D93CB1">
        <w:rPr>
          <w:rFonts w:ascii="Calibri" w:hAnsi="Calibri" w:cs="Calibri"/>
          <w:i/>
        </w:rPr>
        <w:t>:</w:t>
      </w:r>
      <w:r w:rsidRPr="00D93CB1">
        <w:rPr>
          <w:rFonts w:ascii="Calibri" w:hAnsi="Calibri" w:cs="Calibri"/>
          <w:i/>
        </w:rPr>
        <w:t xml:space="preserve">   </w:t>
      </w:r>
      <w:r w:rsidR="00D93CB1">
        <w:rPr>
          <w:rFonts w:ascii="Calibri" w:hAnsi="Calibri" w:cs="Calibri"/>
          <w:i/>
        </w:rPr>
        <w:tab/>
      </w:r>
      <w:r w:rsidR="00D93CB1">
        <w:rPr>
          <w:rFonts w:ascii="Calibri" w:hAnsi="Calibri" w:cs="Calibri"/>
          <w:i/>
        </w:rPr>
        <w:tab/>
      </w:r>
      <w:r w:rsidR="00D93CB1">
        <w:rPr>
          <w:rFonts w:ascii="Calibri" w:hAnsi="Calibri" w:cs="Calibri"/>
          <w:i/>
        </w:rPr>
        <w:object w:dxaOrig="225" w:dyaOrig="225">
          <v:shape id="_x0000_i1039" type="#_x0000_t75" style="width:1in;height:18pt" o:ole="">
            <v:imagedata r:id="rId10" o:title=""/>
          </v:shape>
          <w:control r:id="rId16" w:name="TextBox4" w:shapeid="_x0000_i1039"/>
        </w:object>
      </w:r>
    </w:p>
    <w:p w:rsidR="00CC1555" w:rsidRPr="00CC1555" w:rsidRDefault="00CC1555" w:rsidP="00CC1555">
      <w:pPr>
        <w:ind w:left="360"/>
        <w:rPr>
          <w:rFonts w:ascii="Calibri" w:hAnsi="Calibri" w:cs="Calibri"/>
        </w:rPr>
      </w:pPr>
    </w:p>
    <w:p w:rsidR="00605931" w:rsidRPr="00D93CB1" w:rsidRDefault="00605931" w:rsidP="00296B05">
      <w:pPr>
        <w:ind w:left="360"/>
        <w:rPr>
          <w:rFonts w:ascii="Calibri" w:hAnsi="Calibri" w:cs="Calibri"/>
        </w:rPr>
      </w:pPr>
      <w:r w:rsidRPr="00D93CB1">
        <w:rPr>
          <w:rFonts w:ascii="Calibri" w:hAnsi="Calibri" w:cs="Calibri"/>
          <w:i/>
        </w:rPr>
        <w:t>Name of pe</w:t>
      </w:r>
      <w:r w:rsidR="00137270" w:rsidRPr="00D93CB1">
        <w:rPr>
          <w:rFonts w:ascii="Calibri" w:hAnsi="Calibri" w:cs="Calibri"/>
          <w:i/>
        </w:rPr>
        <w:t>rson nominating (if applicable)</w:t>
      </w:r>
      <w:r w:rsidR="00D93CB1" w:rsidRPr="00D93CB1">
        <w:rPr>
          <w:rFonts w:ascii="Calibri" w:hAnsi="Calibri" w:cs="Calibri"/>
          <w:i/>
        </w:rPr>
        <w:t>:</w:t>
      </w:r>
      <w:r w:rsidRPr="00D93CB1">
        <w:rPr>
          <w:rFonts w:ascii="Calibri" w:hAnsi="Calibri" w:cs="Calibri"/>
          <w:i/>
        </w:rPr>
        <w:t xml:space="preserve"> </w:t>
      </w:r>
      <w:r w:rsidR="00D93CB1"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alias w:val="Insert name of person nominating"/>
          <w:tag w:val="Insert name of person nominating"/>
          <w:id w:val="-1052688064"/>
          <w:lock w:val="sdtLocked"/>
          <w:placeholder>
            <w:docPart w:val="466ECC5422C34A2EB02F83F96F5D313C"/>
          </w:placeholder>
          <w:showingPlcHdr/>
        </w:sdtPr>
        <w:sdtEndPr/>
        <w:sdtContent>
          <w:r w:rsidR="00D93CB1">
            <w:rPr>
              <w:rStyle w:val="PlaceholderText"/>
            </w:rPr>
            <w:t>Insert name of person nominating</w:t>
          </w:r>
        </w:sdtContent>
      </w:sdt>
    </w:p>
    <w:p w:rsidR="00605931" w:rsidRPr="00605931" w:rsidRDefault="00605931" w:rsidP="00605931">
      <w:pPr>
        <w:ind w:left="360"/>
        <w:rPr>
          <w:rFonts w:ascii="Calibri" w:hAnsi="Calibri" w:cs="Calibri"/>
          <w:sz w:val="24"/>
        </w:rPr>
      </w:pPr>
    </w:p>
    <w:p w:rsidR="003C1267" w:rsidRPr="00CC1555" w:rsidRDefault="003C1267" w:rsidP="00CC1555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Your application/</w:t>
      </w:r>
      <w:r w:rsidR="00605931" w:rsidRPr="00CC1555">
        <w:rPr>
          <w:rFonts w:ascii="Calibri" w:hAnsi="Calibri" w:cs="Calibri"/>
          <w:b/>
          <w:bCs/>
          <w:sz w:val="22"/>
          <w:szCs w:val="22"/>
        </w:rPr>
        <w:t>nomination</w:t>
      </w:r>
    </w:p>
    <w:p w:rsidR="00CC1555" w:rsidRPr="00926D79" w:rsidRDefault="00605931" w:rsidP="00CC1555">
      <w:pPr>
        <w:rPr>
          <w:rFonts w:ascii="Calibri" w:hAnsi="Calibri" w:cs="Calibri"/>
          <w:bCs/>
        </w:rPr>
      </w:pPr>
      <w:r w:rsidRPr="00926D79">
        <w:rPr>
          <w:rFonts w:ascii="Calibri" w:hAnsi="Calibri" w:cs="Calibri"/>
          <w:bCs/>
        </w:rPr>
        <w:t>Please confirm that you have enclosed the following information</w:t>
      </w:r>
      <w:r w:rsidR="00CC1555" w:rsidRPr="00926D79">
        <w:rPr>
          <w:rFonts w:ascii="Calibri" w:hAnsi="Calibri" w:cs="Calibri"/>
          <w:bCs/>
        </w:rPr>
        <w:t>:</w:t>
      </w:r>
    </w:p>
    <w:p w:rsidR="00605931" w:rsidRPr="00CC1555" w:rsidRDefault="00605931" w:rsidP="00CC1555">
      <w:pPr>
        <w:rPr>
          <w:rFonts w:ascii="Calibri" w:hAnsi="Calibri" w:cs="Calibri"/>
          <w:bCs/>
          <w:sz w:val="22"/>
          <w:szCs w:val="22"/>
        </w:rPr>
      </w:pPr>
      <w:r w:rsidRPr="00CC1555">
        <w:rPr>
          <w:rFonts w:ascii="Calibri" w:hAnsi="Calibri" w:cs="Calibri"/>
          <w:bCs/>
          <w:sz w:val="22"/>
          <w:szCs w:val="22"/>
        </w:rPr>
        <w:t xml:space="preserve"> </w:t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58"/>
        <w:gridCol w:w="1273"/>
      </w:tblGrid>
      <w:tr w:rsidR="00DD4DE6" w:rsidRPr="00CC1555" w:rsidTr="00CC1555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DD4DE6" w:rsidRPr="00CC1555" w:rsidRDefault="00DD4DE6" w:rsidP="00CC1555">
            <w:pPr>
              <w:rPr>
                <w:rFonts w:ascii="Calibri" w:hAnsi="Calibri"/>
              </w:rPr>
            </w:pPr>
            <w:r w:rsidRPr="00CC1555">
              <w:rPr>
                <w:rFonts w:ascii="Calibri" w:hAnsi="Calibri"/>
              </w:rPr>
              <w:t>Brief CV (max. 1 page)</w:t>
            </w:r>
          </w:p>
        </w:tc>
        <w:sdt>
          <w:sdtPr>
            <w:rPr>
              <w:rFonts w:ascii="Calibri" w:eastAsia="MS Mincho" w:hAnsi="Calibri" w:cs="Calibri"/>
              <w:bCs/>
            </w:rPr>
            <w:id w:val="-357737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DD4DE6" w:rsidRPr="00427C5F" w:rsidRDefault="00427C5F" w:rsidP="00DD4DE6">
                <w:pPr>
                  <w:jc w:val="center"/>
                  <w:rPr>
                    <w:rFonts w:ascii="Calibri" w:eastAsia="MS Mincho" w:hAnsi="Calibri" w:cs="Calibri"/>
                    <w:bCs/>
                  </w:rPr>
                </w:pPr>
                <w:r>
                  <w:rPr>
                    <w:rFonts w:ascii="MS Gothic" w:eastAsia="MS Gothic" w:hAnsi="MS Gothic" w:cs="Calibri" w:hint="eastAsia"/>
                    <w:bCs/>
                  </w:rPr>
                  <w:t>☐</w:t>
                </w:r>
              </w:p>
            </w:tc>
          </w:sdtContent>
        </w:sdt>
      </w:tr>
      <w:tr w:rsidR="00DD4DE6" w:rsidRPr="00CC1555" w:rsidTr="00CC1555">
        <w:trPr>
          <w:trHeight w:val="457"/>
        </w:trPr>
        <w:tc>
          <w:tcPr>
            <w:tcW w:w="6058" w:type="dxa"/>
            <w:shd w:val="clear" w:color="auto" w:fill="auto"/>
            <w:vAlign w:val="center"/>
          </w:tcPr>
          <w:p w:rsidR="00DD4DE6" w:rsidRPr="00CC1555" w:rsidRDefault="00DD4DE6" w:rsidP="00CC1555">
            <w:pPr>
              <w:rPr>
                <w:rFonts w:asciiTheme="minorHAnsi" w:hAnsiTheme="minorHAnsi" w:cstheme="minorHAnsi"/>
              </w:rPr>
            </w:pPr>
            <w:r w:rsidRPr="00CC1555">
              <w:rPr>
                <w:rFonts w:asciiTheme="minorHAnsi" w:hAnsiTheme="minorHAnsi" w:cstheme="minorHAnsi"/>
              </w:rPr>
              <w:t xml:space="preserve">A 1000 word summary of the PhD thesis </w:t>
            </w:r>
          </w:p>
        </w:tc>
        <w:sdt>
          <w:sdtPr>
            <w:rPr>
              <w:rFonts w:ascii="Calibri" w:eastAsia="MS Mincho" w:hAnsi="Calibri" w:cs="Calibri"/>
              <w:bCs/>
            </w:rPr>
            <w:id w:val="352621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DD4DE6" w:rsidRPr="00427C5F" w:rsidRDefault="00296B05" w:rsidP="00DD4DE6">
                <w:pPr>
                  <w:jc w:val="center"/>
                  <w:rPr>
                    <w:rFonts w:ascii="Calibri" w:eastAsia="MS Mincho" w:hAnsi="Calibri" w:cs="Calibri"/>
                    <w:bCs/>
                  </w:rPr>
                </w:pPr>
                <w:r w:rsidRPr="00427C5F">
                  <w:rPr>
                    <w:rFonts w:ascii="MS Gothic" w:eastAsia="MS Gothic" w:hAnsi="MS Gothic" w:cs="Calibri" w:hint="eastAsia"/>
                    <w:bCs/>
                  </w:rPr>
                  <w:t>☐</w:t>
                </w:r>
              </w:p>
            </w:tc>
          </w:sdtContent>
        </w:sdt>
      </w:tr>
      <w:tr w:rsidR="00DD4DE6" w:rsidRPr="00CC1555" w:rsidTr="00CC1555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DD4DE6" w:rsidRPr="00CC1555" w:rsidRDefault="00DD4DE6" w:rsidP="00CC1555">
            <w:pPr>
              <w:rPr>
                <w:rFonts w:ascii="Calibri" w:hAnsi="Calibri"/>
              </w:rPr>
            </w:pPr>
            <w:r w:rsidRPr="00CC1555">
              <w:rPr>
                <w:rFonts w:ascii="Calibri" w:hAnsi="Calibri"/>
              </w:rPr>
              <w:t>A list of any submitted or published papers based on the PhD (including conference presentations)</w:t>
            </w:r>
          </w:p>
        </w:tc>
        <w:sdt>
          <w:sdtPr>
            <w:rPr>
              <w:rFonts w:ascii="Calibri" w:eastAsia="MS Mincho" w:hAnsi="Calibri" w:cs="Calibri"/>
              <w:bCs/>
            </w:rPr>
            <w:id w:val="-1529014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DD4DE6" w:rsidRPr="00427C5F" w:rsidRDefault="00296B05" w:rsidP="00DD4DE6">
                <w:pPr>
                  <w:jc w:val="center"/>
                  <w:rPr>
                    <w:rFonts w:ascii="Calibri" w:eastAsia="MS Mincho" w:hAnsi="Calibri" w:cs="Calibri"/>
                    <w:bCs/>
                  </w:rPr>
                </w:pPr>
                <w:r w:rsidRPr="00427C5F">
                  <w:rPr>
                    <w:rFonts w:ascii="MS Gothic" w:eastAsia="MS Gothic" w:hAnsi="MS Gothic" w:cs="Calibri" w:hint="eastAsia"/>
                    <w:bCs/>
                  </w:rPr>
                  <w:t>☐</w:t>
                </w:r>
              </w:p>
            </w:tc>
          </w:sdtContent>
        </w:sdt>
      </w:tr>
      <w:tr w:rsidR="00DD4DE6" w:rsidRPr="00CC1555" w:rsidTr="00CC1555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DD4DE6" w:rsidRPr="00CC1555" w:rsidRDefault="00DD4DE6" w:rsidP="00CC1555">
            <w:pPr>
              <w:rPr>
                <w:rFonts w:ascii="Calibri" w:hAnsi="Calibri"/>
              </w:rPr>
            </w:pPr>
            <w:r w:rsidRPr="00CC1555">
              <w:rPr>
                <w:rFonts w:ascii="Calibri" w:hAnsi="Calibri"/>
              </w:rPr>
              <w:t xml:space="preserve">A 500 word summary highlighting how the research in the thesis contributes to the field highlighting the originality, significance and rigour of the work </w:t>
            </w:r>
          </w:p>
        </w:tc>
        <w:sdt>
          <w:sdtPr>
            <w:rPr>
              <w:rFonts w:ascii="Calibri" w:eastAsia="MS Mincho" w:hAnsi="Calibri" w:cs="Calibri"/>
            </w:rPr>
            <w:id w:val="-51160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DD4DE6" w:rsidRPr="00427C5F" w:rsidRDefault="00296B05" w:rsidP="00DD4DE6">
                <w:pPr>
                  <w:jc w:val="center"/>
                  <w:rPr>
                    <w:rFonts w:ascii="Calibri" w:eastAsia="MS Mincho" w:hAnsi="Calibri" w:cs="Calibri"/>
                  </w:rPr>
                </w:pPr>
                <w:r w:rsidRPr="00427C5F"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DD4DE6" w:rsidRPr="00CC1555" w:rsidTr="00CC1555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DD4DE6" w:rsidRPr="00CC1555" w:rsidRDefault="00DD4DE6" w:rsidP="00CC1555">
            <w:pPr>
              <w:rPr>
                <w:rFonts w:ascii="Calibri" w:hAnsi="Calibri"/>
              </w:rPr>
            </w:pPr>
            <w:r w:rsidRPr="00CC1555">
              <w:rPr>
                <w:rFonts w:ascii="Calibri" w:hAnsi="Calibri"/>
              </w:rPr>
              <w:t>Proof of PhD award (with date)</w:t>
            </w:r>
          </w:p>
        </w:tc>
        <w:sdt>
          <w:sdtPr>
            <w:rPr>
              <w:rFonts w:ascii="Calibri" w:eastAsia="MS Mincho" w:hAnsi="Calibri" w:cs="Calibri"/>
            </w:rPr>
            <w:id w:val="655416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DD4DE6" w:rsidRPr="00427C5F" w:rsidRDefault="00296B05" w:rsidP="00DD4DE6">
                <w:pPr>
                  <w:jc w:val="center"/>
                  <w:rPr>
                    <w:rFonts w:ascii="Calibri" w:eastAsia="MS Mincho" w:hAnsi="Calibri" w:cs="Calibri"/>
                  </w:rPr>
                </w:pPr>
                <w:r w:rsidRPr="00427C5F"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427C5F" w:rsidRPr="00CC1555" w:rsidTr="00CC1555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427C5F" w:rsidRPr="00427C5F" w:rsidRDefault="00427C5F" w:rsidP="00427C5F">
            <w:pPr>
              <w:rPr>
                <w:rFonts w:ascii="Calibri" w:eastAsia="MS Mincho" w:hAnsi="Calibri" w:cs="Calibri"/>
              </w:rPr>
            </w:pPr>
            <w:r w:rsidRPr="00427C5F">
              <w:rPr>
                <w:rFonts w:ascii="Calibri" w:hAnsi="Calibri"/>
              </w:rPr>
              <w:t>Photograph of applicant (jpeg file)</w:t>
            </w:r>
          </w:p>
        </w:tc>
        <w:sdt>
          <w:sdtPr>
            <w:rPr>
              <w:rFonts w:ascii="Calibri" w:eastAsia="MS Mincho" w:hAnsi="Calibri" w:cs="Calibri"/>
            </w:rPr>
            <w:id w:val="-1279170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427C5F" w:rsidRPr="00427C5F" w:rsidRDefault="00427C5F" w:rsidP="00427C5F">
                <w:pPr>
                  <w:jc w:val="center"/>
                  <w:rPr>
                    <w:rFonts w:ascii="Calibri" w:eastAsia="MS Mincho" w:hAnsi="Calibri" w:cs="Calibri"/>
                  </w:rPr>
                </w:pPr>
                <w:r w:rsidRPr="00427C5F"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</w:tbl>
    <w:p w:rsidR="00605931" w:rsidRPr="00CC1555" w:rsidRDefault="00605931" w:rsidP="00427C5F">
      <w:pPr>
        <w:rPr>
          <w:rFonts w:ascii="Calibri" w:hAnsi="Calibri" w:cs="Calibri"/>
          <w:bCs/>
          <w:sz w:val="22"/>
          <w:szCs w:val="22"/>
        </w:rPr>
      </w:pPr>
    </w:p>
    <w:p w:rsidR="00605931" w:rsidRPr="00926D79" w:rsidRDefault="00605931" w:rsidP="00926D79">
      <w:pPr>
        <w:spacing w:line="276" w:lineRule="auto"/>
        <w:rPr>
          <w:rFonts w:ascii="Calibri" w:hAnsi="Calibri" w:cs="Calibri"/>
        </w:rPr>
      </w:pPr>
      <w:r w:rsidRPr="00926D79">
        <w:rPr>
          <w:rFonts w:ascii="Calibri" w:hAnsi="Calibri" w:cs="Calibri"/>
          <w:b/>
        </w:rPr>
        <w:t xml:space="preserve">Please email this form and the relevant appendices </w:t>
      </w:r>
      <w:r w:rsidRPr="00926D79">
        <w:rPr>
          <w:rFonts w:ascii="Calibri" w:hAnsi="Calibri" w:cs="Calibri"/>
        </w:rPr>
        <w:t>by</w:t>
      </w:r>
      <w:r w:rsidRPr="00926D79">
        <w:rPr>
          <w:rFonts w:ascii="Calibri" w:hAnsi="Calibri" w:cs="Calibri"/>
          <w:b/>
        </w:rPr>
        <w:t xml:space="preserve"> </w:t>
      </w:r>
      <w:r w:rsidR="00CD2A89" w:rsidRPr="00926D79">
        <w:rPr>
          <w:rFonts w:ascii="Calibri" w:hAnsi="Calibri" w:cs="Calibri"/>
          <w:b/>
        </w:rPr>
        <w:t>3</w:t>
      </w:r>
      <w:r w:rsidR="00FE65FD" w:rsidRPr="00926D79">
        <w:rPr>
          <w:rFonts w:ascii="Calibri" w:hAnsi="Calibri" w:cs="Calibri"/>
          <w:b/>
        </w:rPr>
        <w:t>1</w:t>
      </w:r>
      <w:r w:rsidR="00CD2A89" w:rsidRPr="00926D79">
        <w:rPr>
          <w:rFonts w:ascii="Calibri" w:hAnsi="Calibri" w:cs="Calibri"/>
          <w:b/>
        </w:rPr>
        <w:t>st</w:t>
      </w:r>
      <w:r w:rsidR="003308FC" w:rsidRPr="00926D79">
        <w:rPr>
          <w:rFonts w:ascii="Calibri" w:hAnsi="Calibri" w:cs="Calibri"/>
          <w:b/>
        </w:rPr>
        <w:t xml:space="preserve"> </w:t>
      </w:r>
      <w:r w:rsidR="00CD2A89" w:rsidRPr="00926D79">
        <w:rPr>
          <w:rFonts w:ascii="Calibri" w:hAnsi="Calibri" w:cs="Calibri"/>
          <w:b/>
        </w:rPr>
        <w:t>October</w:t>
      </w:r>
      <w:bookmarkStart w:id="0" w:name="_GoBack"/>
      <w:bookmarkEnd w:id="0"/>
    </w:p>
    <w:p w:rsidR="00D038F9" w:rsidRPr="00926D79" w:rsidRDefault="00605931" w:rsidP="00926D79">
      <w:pPr>
        <w:spacing w:line="276" w:lineRule="auto"/>
        <w:rPr>
          <w:rFonts w:ascii="Calibri" w:hAnsi="Calibri"/>
        </w:rPr>
      </w:pPr>
      <w:r w:rsidRPr="00926D79">
        <w:rPr>
          <w:rFonts w:ascii="Calibri" w:hAnsi="Calibri" w:cs="Calibri"/>
        </w:rPr>
        <w:t xml:space="preserve">to </w:t>
      </w:r>
      <w:r w:rsidR="003C1267" w:rsidRPr="00926D79">
        <w:rPr>
          <w:rFonts w:ascii="Calibri" w:hAnsi="Calibri" w:cs="Calibri"/>
        </w:rPr>
        <w:t xml:space="preserve">Sharon Cahill, EHPS Administrator </w:t>
      </w:r>
      <w:hyperlink r:id="rId17" w:tgtFrame="_blank" w:history="1">
        <w:r w:rsidR="003C1267" w:rsidRPr="00926D79">
          <w:rPr>
            <w:rStyle w:val="Hyperlink"/>
            <w:rFonts w:ascii="Calibri" w:hAnsi="Calibri" w:cs="Calibri"/>
            <w:i/>
            <w:lang w:val="en-GB"/>
          </w:rPr>
          <w:t>admin@ehps.net</w:t>
        </w:r>
      </w:hyperlink>
      <w:r w:rsidR="003B53B9" w:rsidRPr="00926D79">
        <w:rPr>
          <w:rFonts w:ascii="Calibri" w:hAnsi="Calibri" w:cs="Calibri"/>
          <w:color w:val="2E74B5"/>
        </w:rPr>
        <w:t xml:space="preserve"> </w:t>
      </w:r>
    </w:p>
    <w:sectPr w:rsidR="00D038F9" w:rsidRPr="00926D79" w:rsidSect="00C55546">
      <w:headerReference w:type="default" r:id="rId18"/>
      <w:pgSz w:w="11907" w:h="16840" w:code="9"/>
      <w:pgMar w:top="964" w:right="2552" w:bottom="142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1555" w:rsidRDefault="00CC1555" w:rsidP="000667C4">
      <w:r>
        <w:separator/>
      </w:r>
    </w:p>
  </w:endnote>
  <w:endnote w:type="continuationSeparator" w:id="0">
    <w:p w:rsidR="00CC1555" w:rsidRDefault="00CC1555" w:rsidP="00066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1555" w:rsidRDefault="00CC1555" w:rsidP="000667C4">
      <w:r>
        <w:separator/>
      </w:r>
    </w:p>
  </w:footnote>
  <w:footnote w:type="continuationSeparator" w:id="0">
    <w:p w:rsidR="00CC1555" w:rsidRDefault="00CC1555" w:rsidP="000667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D79" w:rsidRDefault="00926D79" w:rsidP="00926D79">
    <w:pPr>
      <w:pStyle w:val="Header"/>
      <w:ind w:left="-990" w:right="-2143"/>
      <w:jc w:val="left"/>
      <w:rPr>
        <w:b/>
        <w:i/>
        <w:color w:val="FF9933"/>
        <w:sz w:val="16"/>
        <w:szCs w:val="16"/>
      </w:rPr>
    </w:pPr>
    <w:r>
      <w:rPr>
        <w:b/>
        <w:i/>
        <w:color w:val="FF9933"/>
        <w:sz w:val="16"/>
        <w:szCs w:val="16"/>
      </w:rPr>
      <w:t>Herman Schaalma Award Application/Nomination Form</w:t>
    </w:r>
  </w:p>
  <w:p w:rsidR="00CC1555" w:rsidRDefault="00CC1555" w:rsidP="00BB29EC">
    <w:pPr>
      <w:pStyle w:val="Header"/>
      <w:ind w:left="-108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14496"/>
    <w:multiLevelType w:val="hybridMultilevel"/>
    <w:tmpl w:val="D52467E4"/>
    <w:lvl w:ilvl="0" w:tplc="262E09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C406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944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FE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8234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BE8F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8F41C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B6FB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16CA3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FF8419F"/>
    <w:multiLevelType w:val="hybridMultilevel"/>
    <w:tmpl w:val="DCFAFE6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TM0trQwNDVU0lEKTi0uzszPAykwrAUAfGno0CwAAAA="/>
  </w:docVars>
  <w:rsids>
    <w:rsidRoot w:val="003640AA"/>
    <w:rsid w:val="000101CC"/>
    <w:rsid w:val="00016A93"/>
    <w:rsid w:val="000266EF"/>
    <w:rsid w:val="000345F3"/>
    <w:rsid w:val="00043739"/>
    <w:rsid w:val="00044F00"/>
    <w:rsid w:val="00045037"/>
    <w:rsid w:val="00052618"/>
    <w:rsid w:val="000667C4"/>
    <w:rsid w:val="00071C28"/>
    <w:rsid w:val="00076F85"/>
    <w:rsid w:val="000816E2"/>
    <w:rsid w:val="000851F8"/>
    <w:rsid w:val="000A324A"/>
    <w:rsid w:val="000A4AFC"/>
    <w:rsid w:val="000B2FC6"/>
    <w:rsid w:val="000E4B82"/>
    <w:rsid w:val="000F4BCD"/>
    <w:rsid w:val="000F5E34"/>
    <w:rsid w:val="001033CC"/>
    <w:rsid w:val="00105870"/>
    <w:rsid w:val="001232F1"/>
    <w:rsid w:val="001245C5"/>
    <w:rsid w:val="00132DB7"/>
    <w:rsid w:val="00137270"/>
    <w:rsid w:val="00153B07"/>
    <w:rsid w:val="00157989"/>
    <w:rsid w:val="00167C1F"/>
    <w:rsid w:val="00181E28"/>
    <w:rsid w:val="001A43B5"/>
    <w:rsid w:val="001A51DA"/>
    <w:rsid w:val="001B74F3"/>
    <w:rsid w:val="001C2335"/>
    <w:rsid w:val="001D5327"/>
    <w:rsid w:val="001E0DF2"/>
    <w:rsid w:val="001E3220"/>
    <w:rsid w:val="001F1739"/>
    <w:rsid w:val="001F262E"/>
    <w:rsid w:val="001F597E"/>
    <w:rsid w:val="002140B5"/>
    <w:rsid w:val="00221F04"/>
    <w:rsid w:val="0024643E"/>
    <w:rsid w:val="00250694"/>
    <w:rsid w:val="00253DC9"/>
    <w:rsid w:val="0027772C"/>
    <w:rsid w:val="00293280"/>
    <w:rsid w:val="002940CB"/>
    <w:rsid w:val="00295640"/>
    <w:rsid w:val="00295AB1"/>
    <w:rsid w:val="00296B05"/>
    <w:rsid w:val="002A1AB8"/>
    <w:rsid w:val="002A4AD2"/>
    <w:rsid w:val="002A6A28"/>
    <w:rsid w:val="002B0AEB"/>
    <w:rsid w:val="002B2D7A"/>
    <w:rsid w:val="002B428F"/>
    <w:rsid w:val="002C7B08"/>
    <w:rsid w:val="002F2BF1"/>
    <w:rsid w:val="002F37D8"/>
    <w:rsid w:val="003063D8"/>
    <w:rsid w:val="003069BA"/>
    <w:rsid w:val="003073BE"/>
    <w:rsid w:val="003141FA"/>
    <w:rsid w:val="00326DC3"/>
    <w:rsid w:val="003308FC"/>
    <w:rsid w:val="00330AA7"/>
    <w:rsid w:val="003353BE"/>
    <w:rsid w:val="003640AA"/>
    <w:rsid w:val="00365824"/>
    <w:rsid w:val="0037103E"/>
    <w:rsid w:val="00372CF1"/>
    <w:rsid w:val="00377CC2"/>
    <w:rsid w:val="00394FD0"/>
    <w:rsid w:val="003A0972"/>
    <w:rsid w:val="003A4B92"/>
    <w:rsid w:val="003B53B9"/>
    <w:rsid w:val="003C1267"/>
    <w:rsid w:val="003C37E9"/>
    <w:rsid w:val="003D1314"/>
    <w:rsid w:val="003E02CE"/>
    <w:rsid w:val="003E5489"/>
    <w:rsid w:val="003F2079"/>
    <w:rsid w:val="0040569C"/>
    <w:rsid w:val="00411A6F"/>
    <w:rsid w:val="0042327D"/>
    <w:rsid w:val="00427C32"/>
    <w:rsid w:val="00427C5F"/>
    <w:rsid w:val="004378FE"/>
    <w:rsid w:val="00443B20"/>
    <w:rsid w:val="004572C4"/>
    <w:rsid w:val="004651D8"/>
    <w:rsid w:val="00465553"/>
    <w:rsid w:val="004666B3"/>
    <w:rsid w:val="00472424"/>
    <w:rsid w:val="00473A1F"/>
    <w:rsid w:val="00481204"/>
    <w:rsid w:val="00481E79"/>
    <w:rsid w:val="0048204E"/>
    <w:rsid w:val="0048256B"/>
    <w:rsid w:val="004843BB"/>
    <w:rsid w:val="00490F9B"/>
    <w:rsid w:val="00495D4B"/>
    <w:rsid w:val="004969CA"/>
    <w:rsid w:val="004B751C"/>
    <w:rsid w:val="004C1E3B"/>
    <w:rsid w:val="004C2C9E"/>
    <w:rsid w:val="004C49AD"/>
    <w:rsid w:val="004F0D2B"/>
    <w:rsid w:val="004F422B"/>
    <w:rsid w:val="00506653"/>
    <w:rsid w:val="0052584D"/>
    <w:rsid w:val="0052715B"/>
    <w:rsid w:val="00531BC9"/>
    <w:rsid w:val="005428D9"/>
    <w:rsid w:val="00553F15"/>
    <w:rsid w:val="00555FDE"/>
    <w:rsid w:val="00580264"/>
    <w:rsid w:val="005807B9"/>
    <w:rsid w:val="005A0C3F"/>
    <w:rsid w:val="005A4D90"/>
    <w:rsid w:val="005C799A"/>
    <w:rsid w:val="005D635B"/>
    <w:rsid w:val="005E153C"/>
    <w:rsid w:val="005F7CAC"/>
    <w:rsid w:val="00601475"/>
    <w:rsid w:val="00602559"/>
    <w:rsid w:val="00603CA4"/>
    <w:rsid w:val="00605931"/>
    <w:rsid w:val="006110A8"/>
    <w:rsid w:val="00621003"/>
    <w:rsid w:val="00682EB5"/>
    <w:rsid w:val="00694C1B"/>
    <w:rsid w:val="006B700A"/>
    <w:rsid w:val="006C213D"/>
    <w:rsid w:val="006D255E"/>
    <w:rsid w:val="006D3928"/>
    <w:rsid w:val="006D7F53"/>
    <w:rsid w:val="006E2707"/>
    <w:rsid w:val="006F002D"/>
    <w:rsid w:val="006F3B07"/>
    <w:rsid w:val="006F4C74"/>
    <w:rsid w:val="006F7CB5"/>
    <w:rsid w:val="00701F81"/>
    <w:rsid w:val="00706659"/>
    <w:rsid w:val="00726D9B"/>
    <w:rsid w:val="00732309"/>
    <w:rsid w:val="00732F46"/>
    <w:rsid w:val="00740C76"/>
    <w:rsid w:val="007576E7"/>
    <w:rsid w:val="007641C4"/>
    <w:rsid w:val="007652A2"/>
    <w:rsid w:val="00767990"/>
    <w:rsid w:val="00767DDD"/>
    <w:rsid w:val="007722B6"/>
    <w:rsid w:val="007A73B6"/>
    <w:rsid w:val="007B1821"/>
    <w:rsid w:val="007B630A"/>
    <w:rsid w:val="007C7B0F"/>
    <w:rsid w:val="007E3F2F"/>
    <w:rsid w:val="007E6922"/>
    <w:rsid w:val="00800FAD"/>
    <w:rsid w:val="008043C6"/>
    <w:rsid w:val="008049BF"/>
    <w:rsid w:val="0080761F"/>
    <w:rsid w:val="00814250"/>
    <w:rsid w:val="00822170"/>
    <w:rsid w:val="00830BB0"/>
    <w:rsid w:val="00832394"/>
    <w:rsid w:val="00863ABC"/>
    <w:rsid w:val="00863C21"/>
    <w:rsid w:val="008643DC"/>
    <w:rsid w:val="00884933"/>
    <w:rsid w:val="00891E98"/>
    <w:rsid w:val="008941FC"/>
    <w:rsid w:val="008A1B5C"/>
    <w:rsid w:val="008A2B67"/>
    <w:rsid w:val="008B7E45"/>
    <w:rsid w:val="008D2386"/>
    <w:rsid w:val="008E18B6"/>
    <w:rsid w:val="008E2E24"/>
    <w:rsid w:val="008E61F3"/>
    <w:rsid w:val="008F09E9"/>
    <w:rsid w:val="008F09EC"/>
    <w:rsid w:val="008F24F9"/>
    <w:rsid w:val="008F52C7"/>
    <w:rsid w:val="00904604"/>
    <w:rsid w:val="00912960"/>
    <w:rsid w:val="00921BCB"/>
    <w:rsid w:val="00926D79"/>
    <w:rsid w:val="0095018B"/>
    <w:rsid w:val="00954F17"/>
    <w:rsid w:val="009608B4"/>
    <w:rsid w:val="00961F6A"/>
    <w:rsid w:val="0096241F"/>
    <w:rsid w:val="0097744E"/>
    <w:rsid w:val="00980FA5"/>
    <w:rsid w:val="00995018"/>
    <w:rsid w:val="009A48BE"/>
    <w:rsid w:val="009B50C9"/>
    <w:rsid w:val="009B5A11"/>
    <w:rsid w:val="009D61E7"/>
    <w:rsid w:val="009E16D3"/>
    <w:rsid w:val="009E2488"/>
    <w:rsid w:val="009E7009"/>
    <w:rsid w:val="00A07ED6"/>
    <w:rsid w:val="00A07F04"/>
    <w:rsid w:val="00A12155"/>
    <w:rsid w:val="00A20060"/>
    <w:rsid w:val="00A26515"/>
    <w:rsid w:val="00A35FBB"/>
    <w:rsid w:val="00A37FE1"/>
    <w:rsid w:val="00A40AC0"/>
    <w:rsid w:val="00A43B73"/>
    <w:rsid w:val="00A50D3A"/>
    <w:rsid w:val="00A51619"/>
    <w:rsid w:val="00A5168A"/>
    <w:rsid w:val="00A51E4D"/>
    <w:rsid w:val="00A5790E"/>
    <w:rsid w:val="00A71215"/>
    <w:rsid w:val="00A74396"/>
    <w:rsid w:val="00A7545F"/>
    <w:rsid w:val="00A839DB"/>
    <w:rsid w:val="00A8489F"/>
    <w:rsid w:val="00A86E58"/>
    <w:rsid w:val="00AA6584"/>
    <w:rsid w:val="00AB1064"/>
    <w:rsid w:val="00AB19E8"/>
    <w:rsid w:val="00AC4519"/>
    <w:rsid w:val="00AD55E2"/>
    <w:rsid w:val="00AD5DEC"/>
    <w:rsid w:val="00AD666C"/>
    <w:rsid w:val="00AE550D"/>
    <w:rsid w:val="00B007F8"/>
    <w:rsid w:val="00B05736"/>
    <w:rsid w:val="00B636B0"/>
    <w:rsid w:val="00B67EF7"/>
    <w:rsid w:val="00B91DED"/>
    <w:rsid w:val="00BB0D56"/>
    <w:rsid w:val="00BB29EC"/>
    <w:rsid w:val="00BC3FCA"/>
    <w:rsid w:val="00BD2B9F"/>
    <w:rsid w:val="00BD4A09"/>
    <w:rsid w:val="00BE1116"/>
    <w:rsid w:val="00BE5589"/>
    <w:rsid w:val="00C03FDE"/>
    <w:rsid w:val="00C073A1"/>
    <w:rsid w:val="00C2329F"/>
    <w:rsid w:val="00C454E2"/>
    <w:rsid w:val="00C47A71"/>
    <w:rsid w:val="00C55546"/>
    <w:rsid w:val="00C65271"/>
    <w:rsid w:val="00C70B86"/>
    <w:rsid w:val="00C91FA5"/>
    <w:rsid w:val="00C92090"/>
    <w:rsid w:val="00CA71A8"/>
    <w:rsid w:val="00CB11B6"/>
    <w:rsid w:val="00CB6BE2"/>
    <w:rsid w:val="00CB74A5"/>
    <w:rsid w:val="00CB7C65"/>
    <w:rsid w:val="00CC1555"/>
    <w:rsid w:val="00CC2819"/>
    <w:rsid w:val="00CC2BF5"/>
    <w:rsid w:val="00CD2A89"/>
    <w:rsid w:val="00CE6F1D"/>
    <w:rsid w:val="00D038F9"/>
    <w:rsid w:val="00D11B65"/>
    <w:rsid w:val="00D24265"/>
    <w:rsid w:val="00D271E2"/>
    <w:rsid w:val="00D3386C"/>
    <w:rsid w:val="00D42C8B"/>
    <w:rsid w:val="00D45186"/>
    <w:rsid w:val="00D45D84"/>
    <w:rsid w:val="00D54459"/>
    <w:rsid w:val="00D55A06"/>
    <w:rsid w:val="00D57BB2"/>
    <w:rsid w:val="00D92F5E"/>
    <w:rsid w:val="00D93CB1"/>
    <w:rsid w:val="00DA2E5A"/>
    <w:rsid w:val="00DB1CD5"/>
    <w:rsid w:val="00DB4944"/>
    <w:rsid w:val="00DB4EAE"/>
    <w:rsid w:val="00DB561C"/>
    <w:rsid w:val="00DC39C3"/>
    <w:rsid w:val="00DD3736"/>
    <w:rsid w:val="00DD4DE6"/>
    <w:rsid w:val="00DD7073"/>
    <w:rsid w:val="00DF2939"/>
    <w:rsid w:val="00DF41EA"/>
    <w:rsid w:val="00DF5939"/>
    <w:rsid w:val="00E063E4"/>
    <w:rsid w:val="00E075B7"/>
    <w:rsid w:val="00E14835"/>
    <w:rsid w:val="00E200D0"/>
    <w:rsid w:val="00E25C17"/>
    <w:rsid w:val="00E27799"/>
    <w:rsid w:val="00E45A30"/>
    <w:rsid w:val="00E46F70"/>
    <w:rsid w:val="00E5003D"/>
    <w:rsid w:val="00E55C79"/>
    <w:rsid w:val="00E60999"/>
    <w:rsid w:val="00E739CB"/>
    <w:rsid w:val="00E74DBB"/>
    <w:rsid w:val="00E85938"/>
    <w:rsid w:val="00E96304"/>
    <w:rsid w:val="00EA099F"/>
    <w:rsid w:val="00EA6902"/>
    <w:rsid w:val="00EB0BEB"/>
    <w:rsid w:val="00EC3C85"/>
    <w:rsid w:val="00EF0111"/>
    <w:rsid w:val="00F009BE"/>
    <w:rsid w:val="00F0271D"/>
    <w:rsid w:val="00F239F2"/>
    <w:rsid w:val="00F25AE3"/>
    <w:rsid w:val="00F34C56"/>
    <w:rsid w:val="00F36F64"/>
    <w:rsid w:val="00F430C0"/>
    <w:rsid w:val="00F63434"/>
    <w:rsid w:val="00F66F01"/>
    <w:rsid w:val="00F8710F"/>
    <w:rsid w:val="00F91F27"/>
    <w:rsid w:val="00F92E14"/>
    <w:rsid w:val="00F936B2"/>
    <w:rsid w:val="00FC4628"/>
    <w:rsid w:val="00FD06B9"/>
    <w:rsid w:val="00FD35F0"/>
    <w:rsid w:val="00FD70DA"/>
    <w:rsid w:val="00FE2FE2"/>
    <w:rsid w:val="00FE65FD"/>
    <w:rsid w:val="00FE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."/>
  <w:listSeparator w:val=","/>
  <w15:chartTrackingRefBased/>
  <w15:docId w15:val="{586968AC-2075-4E02-8510-8974CD6DF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1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sz w:val="16"/>
      <w:lang w:val="it-IT"/>
    </w:rPr>
  </w:style>
  <w:style w:type="paragraph" w:styleId="Header">
    <w:name w:val="header"/>
    <w:basedOn w:val="Normal"/>
    <w:link w:val="HeaderChar"/>
    <w:rsid w:val="00A12155"/>
    <w:pPr>
      <w:spacing w:after="240"/>
      <w:jc w:val="right"/>
    </w:pPr>
  </w:style>
  <w:style w:type="paragraph" w:styleId="BodyText2">
    <w:name w:val="Body Text 2"/>
    <w:basedOn w:val="Normal"/>
    <w:rsid w:val="00A12155"/>
    <w:pPr>
      <w:jc w:val="both"/>
    </w:pPr>
  </w:style>
  <w:style w:type="character" w:styleId="Hyperlink">
    <w:name w:val="Hyperlink"/>
    <w:rsid w:val="00A12155"/>
    <w:rPr>
      <w:color w:val="0052A4"/>
      <w:u w:val="single"/>
    </w:rPr>
  </w:style>
  <w:style w:type="paragraph" w:styleId="BodyText3">
    <w:name w:val="Body Text 3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b/>
      <w:bCs/>
      <w:sz w:val="16"/>
      <w:lang w:val="en-GB"/>
    </w:rPr>
  </w:style>
  <w:style w:type="paragraph" w:styleId="BalloonText">
    <w:name w:val="Balloon Text"/>
    <w:basedOn w:val="Normal"/>
    <w:semiHidden/>
    <w:rsid w:val="009E248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74396"/>
    <w:pPr>
      <w:shd w:val="clear" w:color="auto" w:fill="000080"/>
    </w:pPr>
    <w:rPr>
      <w:rFonts w:ascii="Tahoma" w:hAnsi="Tahoma"/>
    </w:rPr>
  </w:style>
  <w:style w:type="paragraph" w:styleId="ListParagraph">
    <w:name w:val="List Paragraph"/>
    <w:basedOn w:val="Normal"/>
    <w:uiPriority w:val="34"/>
    <w:qFormat/>
    <w:rsid w:val="00132DB7"/>
    <w:pPr>
      <w:overflowPunct/>
      <w:autoSpaceDE/>
      <w:autoSpaceDN/>
      <w:adjustRightInd/>
      <w:ind w:left="720"/>
      <w:contextualSpacing/>
      <w:textAlignment w:val="auto"/>
    </w:pPr>
    <w:rPr>
      <w:rFonts w:ascii="Times New Roman" w:eastAsia="MS Mincho" w:hAnsi="Times New Roman"/>
      <w:sz w:val="24"/>
      <w:szCs w:val="24"/>
      <w:lang w:val="en-GB" w:eastAsia="en-US"/>
    </w:rPr>
  </w:style>
  <w:style w:type="table" w:styleId="TableGrid">
    <w:name w:val="Table Grid"/>
    <w:basedOn w:val="TableNormal"/>
    <w:rsid w:val="00605931"/>
    <w:rPr>
      <w:rFonts w:eastAsia="MS Mincho"/>
      <w:lang w:bidi="he-I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B29E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29EC"/>
    <w:rPr>
      <w:rFonts w:ascii="Arial" w:hAnsi="Arial"/>
      <w:lang w:val="de-DE" w:eastAsia="de-DE"/>
    </w:rPr>
  </w:style>
  <w:style w:type="character" w:customStyle="1" w:styleId="a">
    <w:name w:val="Ανεπίλυτη αναφορά"/>
    <w:uiPriority w:val="99"/>
    <w:semiHidden/>
    <w:unhideWhenUsed/>
    <w:rsid w:val="003B53B9"/>
    <w:rPr>
      <w:color w:val="605E5C"/>
      <w:shd w:val="clear" w:color="auto" w:fill="E1DFDD"/>
    </w:rPr>
  </w:style>
  <w:style w:type="character" w:styleId="Emphasis">
    <w:name w:val="Emphasis"/>
    <w:qFormat/>
    <w:rsid w:val="00D93CB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D93CB1"/>
    <w:rPr>
      <w:color w:val="808080"/>
    </w:rPr>
  </w:style>
  <w:style w:type="character" w:customStyle="1" w:styleId="Style1">
    <w:name w:val="Style1"/>
    <w:basedOn w:val="DefaultParagraphFont"/>
    <w:uiPriority w:val="1"/>
    <w:rsid w:val="00D93CB1"/>
    <w:rPr>
      <w:rFonts w:ascii="Times New Roman" w:hAnsi="Times New Roman"/>
      <w:sz w:val="22"/>
    </w:rPr>
  </w:style>
  <w:style w:type="paragraph" w:styleId="NoSpacing">
    <w:name w:val="No Spacing"/>
    <w:uiPriority w:val="1"/>
    <w:qFormat/>
    <w:rsid w:val="00CC15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de-DE" w:eastAsia="de-DE"/>
    </w:rPr>
  </w:style>
  <w:style w:type="character" w:customStyle="1" w:styleId="HeaderChar">
    <w:name w:val="Header Char"/>
    <w:basedOn w:val="DefaultParagraphFont"/>
    <w:link w:val="Header"/>
    <w:rsid w:val="00926D79"/>
    <w:rPr>
      <w:rFonts w:ascii="Arial" w:hAnsi="Arial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wm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mailto:admin@ehps.net" TargetMode="Externa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W.Hardeman@uea.ac.uk" TargetMode="External"/><Relationship Id="rId14" Type="http://schemas.openxmlformats.org/officeDocument/2006/relationships/control" Target="activeX/activeX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nwendungsdaten\Microsoft\Vorlagen\Sozial_neu.dot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BE6DC03B933489EACEC3AA69B37B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011F6-EE2C-461A-AAB1-2CA9D4495E89}"/>
      </w:docPartPr>
      <w:docPartBody>
        <w:p w:rsidR="00705D91" w:rsidRDefault="00705D91" w:rsidP="00705D91">
          <w:pPr>
            <w:pStyle w:val="0BE6DC03B933489EACEC3AA69B37B801"/>
          </w:pPr>
          <w:r w:rsidRPr="00520CD3">
            <w:rPr>
              <w:rStyle w:val="PlaceholderText"/>
            </w:rPr>
            <w:t>Click here to enter text.</w:t>
          </w:r>
        </w:p>
      </w:docPartBody>
    </w:docPart>
    <w:docPart>
      <w:docPartPr>
        <w:name w:val="61288C01A7CA42DC9CDDE6BE78F00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F2CDB-6BEF-471B-B350-869A860B562C}"/>
      </w:docPartPr>
      <w:docPartBody>
        <w:p w:rsidR="00705D91" w:rsidRDefault="00705D91" w:rsidP="00705D91">
          <w:pPr>
            <w:pStyle w:val="61288C01A7CA42DC9CDDE6BE78F00DBA2"/>
          </w:pPr>
          <w:r>
            <w:rPr>
              <w:rStyle w:val="PlaceholderText"/>
            </w:rPr>
            <w:t>Insert Name</w:t>
          </w:r>
        </w:p>
      </w:docPartBody>
    </w:docPart>
    <w:docPart>
      <w:docPartPr>
        <w:name w:val="F9C6057A8301497EB08C292E6E93B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A549-4B4D-410A-9ACF-848601E55729}"/>
      </w:docPartPr>
      <w:docPartBody>
        <w:p w:rsidR="00705D91" w:rsidRDefault="00705D91" w:rsidP="00705D91">
          <w:pPr>
            <w:pStyle w:val="F9C6057A8301497EB08C292E6E93BBE02"/>
          </w:pPr>
          <w:r>
            <w:rPr>
              <w:rStyle w:val="PlaceholderText"/>
            </w:rPr>
            <w:t>Insert Job Title</w:t>
          </w:r>
        </w:p>
      </w:docPartBody>
    </w:docPart>
    <w:docPart>
      <w:docPartPr>
        <w:name w:val="F9CF4001135B499A9B6BFBB6F19A0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A6A92-CA0E-441D-9C47-511D2C3C8D9C}"/>
      </w:docPartPr>
      <w:docPartBody>
        <w:p w:rsidR="00705D91" w:rsidRDefault="00705D91" w:rsidP="00705D91">
          <w:pPr>
            <w:pStyle w:val="F9CF4001135B499A9B6BFBB6F19A0F6F2"/>
          </w:pPr>
          <w:r>
            <w:rPr>
              <w:rStyle w:val="PlaceholderText"/>
            </w:rPr>
            <w:t>Insert Dept, Institute</w:t>
          </w:r>
        </w:p>
      </w:docPartBody>
    </w:docPart>
    <w:docPart>
      <w:docPartPr>
        <w:name w:val="BB88A9BA052F4103843066298A748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8A430-4ECF-422F-93EF-D464D198CAD2}"/>
      </w:docPartPr>
      <w:docPartBody>
        <w:p w:rsidR="00705D91" w:rsidRDefault="00705D91" w:rsidP="00705D91">
          <w:pPr>
            <w:pStyle w:val="BB88A9BA052F4103843066298A748C5C2"/>
          </w:pPr>
          <w:r>
            <w:rPr>
              <w:rStyle w:val="PlaceholderText"/>
            </w:rPr>
            <w:t>Insert Email</w:t>
          </w:r>
        </w:p>
      </w:docPartBody>
    </w:docPart>
    <w:docPart>
      <w:docPartPr>
        <w:name w:val="FAF64340CAAE47D696FC29499FD61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CE585-708A-45CC-9849-CC233D2C3258}"/>
      </w:docPartPr>
      <w:docPartBody>
        <w:p w:rsidR="00705D91" w:rsidRDefault="00705D91" w:rsidP="00705D91">
          <w:pPr>
            <w:pStyle w:val="FAF64340CAAE47D696FC29499FD61E832"/>
          </w:pPr>
          <w:r>
            <w:rPr>
              <w:rStyle w:val="PlaceholderText"/>
            </w:rPr>
            <w:t>Insert link here</w:t>
          </w:r>
        </w:p>
      </w:docPartBody>
    </w:docPart>
    <w:docPart>
      <w:docPartPr>
        <w:name w:val="466ECC5422C34A2EB02F83F96F5D3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3F450-B947-4DAD-A8C2-BF776758E4DE}"/>
      </w:docPartPr>
      <w:docPartBody>
        <w:p w:rsidR="00705D91" w:rsidRDefault="00705D91" w:rsidP="00705D91">
          <w:pPr>
            <w:pStyle w:val="466ECC5422C34A2EB02F83F96F5D313C"/>
          </w:pPr>
          <w:r>
            <w:rPr>
              <w:rStyle w:val="PlaceholderText"/>
            </w:rPr>
            <w:t>Insert name of person nomina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5D91"/>
    <w:rsid w:val="0070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D91"/>
    <w:rPr>
      <w:color w:val="808080"/>
    </w:rPr>
  </w:style>
  <w:style w:type="paragraph" w:customStyle="1" w:styleId="0BE6DC03B933489EACEC3AA69B37B801">
    <w:name w:val="0BE6DC03B933489EACEC3AA69B37B801"/>
    <w:rsid w:val="00705D91"/>
  </w:style>
  <w:style w:type="paragraph" w:customStyle="1" w:styleId="61288C01A7CA42DC9CDDE6BE78F00DBA">
    <w:name w:val="61288C01A7CA42DC9CDDE6BE78F00DBA"/>
    <w:rsid w:val="00705D91"/>
  </w:style>
  <w:style w:type="paragraph" w:customStyle="1" w:styleId="F9C6057A8301497EB08C292E6E93BBE0">
    <w:name w:val="F9C6057A8301497EB08C292E6E93BBE0"/>
    <w:rsid w:val="00705D91"/>
  </w:style>
  <w:style w:type="paragraph" w:customStyle="1" w:styleId="F9CF4001135B499A9B6BFBB6F19A0F6F">
    <w:name w:val="F9CF4001135B499A9B6BFBB6F19A0F6F"/>
    <w:rsid w:val="00705D91"/>
  </w:style>
  <w:style w:type="paragraph" w:customStyle="1" w:styleId="BB88A9BA052F4103843066298A748C5C">
    <w:name w:val="BB88A9BA052F4103843066298A748C5C"/>
    <w:rsid w:val="00705D91"/>
  </w:style>
  <w:style w:type="paragraph" w:customStyle="1" w:styleId="FAF64340CAAE47D696FC29499FD61E83">
    <w:name w:val="FAF64340CAAE47D696FC29499FD61E83"/>
    <w:rsid w:val="00705D91"/>
  </w:style>
  <w:style w:type="paragraph" w:customStyle="1" w:styleId="61288C01A7CA42DC9CDDE6BE78F00DBA1">
    <w:name w:val="61288C01A7CA42DC9CDDE6BE78F00DBA1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6057A8301497EB08C292E6E93BBE01">
    <w:name w:val="F9C6057A8301497EB08C292E6E93BBE01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F4001135B499A9B6BFBB6F19A0F6F1">
    <w:name w:val="F9CF4001135B499A9B6BFBB6F19A0F6F1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BB88A9BA052F4103843066298A748C5C1">
    <w:name w:val="BB88A9BA052F4103843066298A748C5C1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AF64340CAAE47D696FC29499FD61E831">
    <w:name w:val="FAF64340CAAE47D696FC29499FD61E831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61288C01A7CA42DC9CDDE6BE78F00DBA2">
    <w:name w:val="61288C01A7CA42DC9CDDE6BE78F00DBA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6057A8301497EB08C292E6E93BBE02">
    <w:name w:val="F9C6057A8301497EB08C292E6E93BBE0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F4001135B499A9B6BFBB6F19A0F6F2">
    <w:name w:val="F9CF4001135B499A9B6BFBB6F19A0F6F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BB88A9BA052F4103843066298A748C5C2">
    <w:name w:val="BB88A9BA052F4103843066298A748C5C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AF64340CAAE47D696FC29499FD61E832">
    <w:name w:val="FAF64340CAAE47D696FC29499FD61E83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466ECC5422C34A2EB02F83F96F5D313C">
    <w:name w:val="466ECC5422C34A2EB02F83F96F5D313C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EDA88194033941D993747662CF996FAA">
    <w:name w:val="EDA88194033941D993747662CF996FAA"/>
    <w:rsid w:val="00705D91"/>
  </w:style>
  <w:style w:type="paragraph" w:customStyle="1" w:styleId="D6A36637D0DF484480B285E9ABEC33D4">
    <w:name w:val="D6A36637D0DF484480B285E9ABEC33D4"/>
    <w:rsid w:val="00705D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CD161-A2BA-44EF-92F9-D0E5DF9B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zial_neu</Template>
  <TotalTime>0</TotalTime>
  <Pages>1</Pages>
  <Words>200</Words>
  <Characters>1417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ceipt_EHPS</vt:lpstr>
      <vt:lpstr>Receipt_EHPS</vt:lpstr>
      <vt:lpstr>Receipt_EHPS</vt:lpstr>
    </vt:vector>
  </TitlesOfParts>
  <Company>Institut für Psychologie</Company>
  <LinksUpToDate>false</LinksUpToDate>
  <CharactersWithSpaces>1614</CharactersWithSpaces>
  <SharedDoc>false</SharedDoc>
  <HLinks>
    <vt:vector size="12" baseType="variant">
      <vt:variant>
        <vt:i4>1441849</vt:i4>
      </vt:variant>
      <vt:variant>
        <vt:i4>3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  <vt:variant>
        <vt:i4>1441849</vt:i4>
      </vt:variant>
      <vt:variant>
        <vt:i4>0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_EHPS</dc:title>
  <dc:subject/>
  <dc:creator>Dr. Amelie Wiedemann</dc:creator>
  <cp:keywords/>
  <cp:lastModifiedBy>Sharon</cp:lastModifiedBy>
  <cp:revision>3</cp:revision>
  <cp:lastPrinted>2012-01-17T03:34:00Z</cp:lastPrinted>
  <dcterms:created xsi:type="dcterms:W3CDTF">2020-09-04T07:01:00Z</dcterms:created>
  <dcterms:modified xsi:type="dcterms:W3CDTF">2020-09-04T09:32:00Z</dcterms:modified>
</cp:coreProperties>
</file>